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запустил командный файл, реализующий упрощённый механизм семафоров (код ниже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Создание и запуск файла_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и запуск файла_1</w:t>
      </w:r>
    </w:p>
    <w:bookmarkEnd w:id="0"/>
    <w:p>
      <w:pPr>
        <w:pStyle w:val="BodyText"/>
      </w:pPr>
      <w:r>
        <w:t xml:space="preserve">Код командного файла, реализующего упрощённый механизм семафоров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Код файла_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файла_1</w:t>
      </w:r>
    </w:p>
    <w:bookmarkEnd w:id="0"/>
    <w:p>
      <w:pPr>
        <w:pStyle w:val="BodyText"/>
      </w:pPr>
      <w:r>
        <w:t xml:space="preserve">Создал и запустил командный файл, реализующий команду man (код ниже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Создание и запуск файла_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 запуск файла_2</w:t>
      </w:r>
    </w:p>
    <w:bookmarkEnd w:id="0"/>
    <w:p>
      <w:pPr>
        <w:pStyle w:val="BodyText"/>
      </w:pPr>
      <w:r>
        <w:t xml:space="preserve">Код командного файла, реализующего команду man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Код файла_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файла_2</w:t>
      </w:r>
    </w:p>
    <w:bookmarkEnd w:id="0"/>
    <w:p>
      <w:pPr>
        <w:pStyle w:val="BodyText"/>
      </w:pPr>
      <w:r>
        <w:t xml:space="preserve">Демонстрация работы командого файла_2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Работа файла_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файла_2</w:t>
      </w:r>
    </w:p>
    <w:bookmarkEnd w:id="0"/>
    <w:p>
      <w:pPr>
        <w:pStyle w:val="BodyText"/>
      </w:pPr>
      <w:r>
        <w:t xml:space="preserve">Создал и запустил командный файл, генерирующий случайную последовательность букв латинского алфавита (код ниже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Создание и запуск файла_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и запуск файла_3</w:t>
      </w:r>
    </w:p>
    <w:bookmarkEnd w:id="0"/>
    <w:p>
      <w:pPr>
        <w:pStyle w:val="BodyText"/>
      </w:pPr>
      <w:r>
        <w:t xml:space="preserve">Код командного файла, генерирующего случайную последовательность букв латинского алфави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Код файла_3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файла_3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1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1"/>
        </w:numPr>
        <w:pStyle w:val="Compac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1"/>
        </w:numPr>
        <w:pStyle w:val="Compact"/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скриптового языка bash: - Один из самых распространенных и ставится по умолчанию в большинстве дистрибутивах Linux, MacOS - Удобное перенаправление ввода/вывода - Большое количество команд для работы с файловыми системами Linux - Можно писать собственные скрипты, упрощающие работу в Linux Недостатки скриптового языка bash: - Дополнительные библиотеки других языков позволяют выполнить больше действий - Bash не является языков общего назначения - Утилиты, при выполнении скрипта, запускают свои процессы, которые, в свою очередь, отражаются на быстроте выполнения этого скрипта - 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Козлов Всеволод Павлович</dc:creator>
  <dc:language>ru-RU</dc:language>
  <cp:keywords/>
  <dcterms:created xsi:type="dcterms:W3CDTF">2023-04-29T07:39:15Z</dcterms:created>
  <dcterms:modified xsi:type="dcterms:W3CDTF">2023-04-29T07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